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Riyadh,</w:t>
      </w:r>
      <w:r>
        <w:t xml:space="preserve"> </w:t>
      </w:r>
      <w:r>
        <w:t xml:space="preserve">Saudi</w:t>
      </w:r>
      <w:r>
        <w:t xml:space="preserve"> </w:t>
      </w:r>
      <w:r>
        <w:t xml:space="preserve">Arabia</w:t>
      </w:r>
    </w:p>
    <w:bookmarkStart w:id="26" w:name="Xd59ce33d2d149d13e89f2a0ed9151f163ce71c5"/>
    <w:p>
      <w:pPr>
        <w:pStyle w:val="Heading1"/>
      </w:pPr>
      <w:r>
        <w:t xml:space="preserve">Cover Letter for Computer Engineer Position in Riyadh, Saudi Arabia</w:t>
      </w:r>
    </w:p>
    <w:p>
      <w:pPr>
        <w:pStyle w:val="FirstParagraph"/>
      </w:pPr>
      <w:r>
        <w:t xml:space="preserve">Dear Hiring Manager,</w:t>
      </w:r>
    </w:p>
    <w:p>
      <w:pPr>
        <w:pStyle w:val="BodyText"/>
      </w:pPr>
      <w:r>
        <w:t xml:space="preserve">I am writing to express my sincere interest in the Computer Engineer position at your esteemed organization in Riyadh, Saudi Arabia. As a highly motivated and technically proficient professional with a passion for innovation and problem-solving, I am eager to contribute my expertise to support the growing technological landscape of this dynamic region. With [X years] of experience in software development, system architecture, and digital transformation initiatives, I am confident that my skills align perfectly with the requirements of this role. This letter outlines my qualifications, professional journey, and commitment to advancing technology in Saudi Arabia's thriving economy.</w:t>
      </w:r>
    </w:p>
    <w:bookmarkStart w:id="20" w:name="Xedb974139b6f1942d9c2ed28db503551e5651be"/>
    <w:p>
      <w:pPr>
        <w:pStyle w:val="Heading2"/>
      </w:pPr>
      <w:r>
        <w:t xml:space="preserve">Why Riyadh? A Hub for Technological Innovation</w:t>
      </w:r>
    </w:p>
    <w:p>
      <w:pPr>
        <w:pStyle w:val="FirstParagraph"/>
      </w:pPr>
      <w:r>
        <w:t xml:space="preserve">Riyadh, as the capital of Saudi Arabia, is at the forefront of the nation’s Vision 2030 initiative, which aims to diversify the economy and establish a robust digital infrastructure. The city is witnessing an unprecedented surge in tech startups, smart city projects, and IT-driven industries. As a Computer Engineer with a deep understanding of both local and global technological trends, I am particularly inspired by Riyadh’s vision to become a regional technology leader. This opportunity to work in such an innovative environment excites me, as I believe my technical acumen can directly contribute to the success of your organization and the broader goals of Saudi Arabia’s digital transformation.</w:t>
      </w:r>
    </w:p>
    <w:bookmarkEnd w:id="20"/>
    <w:bookmarkStart w:id="21" w:name="X4a17b13d06e60309dbc454d0e8589c03e021a93"/>
    <w:p>
      <w:pPr>
        <w:pStyle w:val="Heading2"/>
      </w:pPr>
      <w:r>
        <w:t xml:space="preserve">Professional Background and Technical Expertise</w:t>
      </w:r>
    </w:p>
    <w:p>
      <w:pPr>
        <w:pStyle w:val="FirstParagraph"/>
      </w:pPr>
      <w:r>
        <w:t xml:space="preserve">Throughout my career as a Computer Engineer, I have specialized in designing, developing, and maintaining complex software systems that drive efficiency and scalability. My experience spans multiple domains, including cloud computing, artificial intelligence (AI), cybersecurity, and data analytics. For instance, in my previous role at [Previous Company Name], I led the development of a secure cloud-based platform that streamlined operations for over 500 users, reducing processing time by 40%. This project not only enhanced user experience but also aligned with global best practices in IT infrastructure management.</w:t>
      </w:r>
    </w:p>
    <w:p>
      <w:pPr>
        <w:pStyle w:val="BodyText"/>
      </w:pPr>
      <w:r>
        <w:t xml:space="preserve">In addition to my technical skills, I have consistently demonstrated strong problem-solving abilities and a collaborative approach to teamwork. I am adept at working within cross-functional teams to deliver projects on time and within budget, while ensuring compliance with industry standards. My proficiency in programming languages such as Python, Java, and C++ enables me to create robust solutions tailored to client needs. Furthermore, my knowledge of DevOps tools like Docker and Kubernetes allows me to optimize deployment pipelines and ensure seamless integration of new technologies.</w:t>
      </w:r>
    </w:p>
    <w:bookmarkEnd w:id="21"/>
    <w:bookmarkStart w:id="22" w:name="Xb05429d2b9006650b08c502cd65fc58309fd43a"/>
    <w:p>
      <w:pPr>
        <w:pStyle w:val="Heading2"/>
      </w:pPr>
      <w:r>
        <w:t xml:space="preserve">Alignment with Saudi Arabia’s Tech Ecosystem</w:t>
      </w:r>
    </w:p>
    <w:p>
      <w:pPr>
        <w:pStyle w:val="FirstParagraph"/>
      </w:pPr>
      <w:r>
        <w:t xml:space="preserve">The Kingdom of Saudi Arabia has made significant strides in fostering a tech-friendly environment, with initiatives such as the National Center for Information Technology (NCIT) and the establishment of tech hubs like Riyadh’s Smart City projects. As a Computer Engineer, I recognize the importance of aligning my work with these national priorities. My background in software development and system optimization equips me to contribute to projects that support Riyadh’s vision of becoming a smart, sustainable, and technologically advanced city.</w:t>
      </w:r>
    </w:p>
    <w:p>
      <w:pPr>
        <w:pStyle w:val="BodyText"/>
      </w:pPr>
      <w:r>
        <w:t xml:space="preserve">For example, I have worked on AI-driven solutions that enhance data security and improve decision-making processes for enterprises. In one project, I developed an AI-powered analytics tool that helped a multinational company identify inefficiencies in its supply chain, resulting in a 25% reduction in operational costs. This experience has honed my ability to create scalable, future-ready systems—skills I am eager to apply in the unique context of Saudi Arabia’s rapidly evolving tech sector.</w:t>
      </w:r>
    </w:p>
    <w:bookmarkEnd w:id="22"/>
    <w:bookmarkStart w:id="23" w:name="Xbf90723d817871ade2820867729f09769688a25"/>
    <w:p>
      <w:pPr>
        <w:pStyle w:val="Heading2"/>
      </w:pPr>
      <w:r>
        <w:t xml:space="preserve">Commitment to Continuous Learning and Adaptability</w:t>
      </w:r>
    </w:p>
    <w:p>
      <w:pPr>
        <w:pStyle w:val="FirstParagraph"/>
      </w:pPr>
      <w:r>
        <w:t xml:space="preserve">The field of computer engineering is constantly evolving, and I thrive in environments that demand adaptability and a willingness to learn. I regularly attend industry conferences, participate in online courses, and stay updated on the latest advancements in technology. For instance, I recently completed a certification program on cloud security through [Relevant Institution], which deepened my understanding of safeguarding digital assets—a critical concern for organizations in Riyadh and beyond.</w:t>
      </w:r>
    </w:p>
    <w:p>
      <w:pPr>
        <w:pStyle w:val="BodyText"/>
      </w:pPr>
      <w:r>
        <w:t xml:space="preserve">My ability to adapt to new challenges is further evidenced by my experience working on international projects. Whether collaborating with teams in different time zones or implementing solutions for diverse markets, I have consistently demonstrated a proactive attitude and a dedication to excellence. This flexibility, combined with my technical expertise, allows me to seamlessly integrate into any team and contribute immediately.</w:t>
      </w:r>
    </w:p>
    <w:bookmarkEnd w:id="23"/>
    <w:bookmarkStart w:id="24" w:name="Xc92a4892251ced693fb8f56b7c3d6ecffb0de30"/>
    <w:p>
      <w:pPr>
        <w:pStyle w:val="Heading2"/>
      </w:pPr>
      <w:r>
        <w:t xml:space="preserve">Why I Am the Right Candidate for This Role</w:t>
      </w:r>
    </w:p>
    <w:p>
      <w:pPr>
        <w:pStyle w:val="FirstParagraph"/>
      </w:pPr>
      <w:r>
        <w:t xml:space="preserve">As a Computer Engineer with a proven track record of delivering impactful solutions, I am confident that I can add significant value to your organization. My technical skills, combined with my understanding of the unique opportunities and challenges in Saudi Arabia’s tech landscape, make me an ideal fit for this position. I am particularly drawn to your company’s mission to drive innovation and create sustainable technological advancements in Riyadh.</w:t>
      </w:r>
    </w:p>
    <w:p>
      <w:pPr>
        <w:pStyle w:val="BodyText"/>
      </w:pPr>
      <w:r>
        <w:t xml:space="preserve">Moreover, I am deeply committed to fostering a culture of collaboration and excellence. I believe that the success of any engineering team hinges on open communication, shared goals, and a passion for continuous improvement. My leadership experience, including mentoring junior engineers and managing project timelines, ensures that I can contribute not only as an individual but also as a team player who uplifts others.</w:t>
      </w:r>
    </w:p>
    <w:bookmarkEnd w:id="24"/>
    <w:bookmarkStart w:id="25" w:name="conclusion"/>
    <w:p>
      <w:pPr>
        <w:pStyle w:val="Heading2"/>
      </w:pPr>
      <w:r>
        <w:t xml:space="preserve">Conclusion</w:t>
      </w:r>
    </w:p>
    <w:p>
      <w:pPr>
        <w:pStyle w:val="FirstParagraph"/>
      </w:pPr>
      <w:r>
        <w:t xml:space="preserve">In conclusion, I am enthusiastic about the opportunity to join your organization as a Computer Engineer in Riyadh. My technical expertise, dedication to innovation, and alignment with Saudi Arabia’s digital aspirations make me a strong candidate for this role. I would welcome the chance to discuss how my background and skills can contribute to your company’s continued success.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Cover Letter - Riyadh, Saudi Arabia</dc:title>
  <dc:creator/>
  <dc:language>en</dc:language>
  <cp:keywords/>
  <dcterms:created xsi:type="dcterms:W3CDTF">2025-12-10T01:22:11Z</dcterms:created>
  <dcterms:modified xsi:type="dcterms:W3CDTF">2025-12-10T01:22:11Z</dcterms:modified>
</cp:coreProperties>
</file>

<file path=docProps/custom.xml><?xml version="1.0" encoding="utf-8"?>
<Properties xmlns="http://schemas.openxmlformats.org/officeDocument/2006/custom-properties" xmlns:vt="http://schemas.openxmlformats.org/officeDocument/2006/docPropsVTypes"/>
</file>